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annabi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eter metylowy cedrowy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Owocowy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annab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annab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eter metylowy cedrowy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annabi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annabi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E3A1C9-3F03-457B-8B67-E86FAC70F2BA}"/>
</file>

<file path=customXml/itemProps3.xml><?xml version="1.0" encoding="utf-8"?>
<ds:datastoreItem xmlns:ds="http://schemas.openxmlformats.org/officeDocument/2006/customXml" ds:itemID="{4345D06F-C059-417E-A7CD-D7208DAC7663}"/>
</file>

<file path=customXml/itemProps4.xml><?xml version="1.0" encoding="utf-8"?>
<ds:datastoreItem xmlns:ds="http://schemas.openxmlformats.org/officeDocument/2006/customXml" ds:itemID="{24CC1736-E044-4EA2-B649-C3FA52BDD04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